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4CB6" w:rsidRDefault="00BA4CB6">
      <w:pPr>
        <w:widowControl/>
        <w:jc w:val="left"/>
        <w:rPr>
          <w:rFonts w:ascii="Times New Roman" w:hAnsi="Times New Roman" w:cs="Times New Roman"/>
          <w:szCs w:val="21"/>
        </w:rPr>
      </w:pPr>
    </w:p>
    <w:p w:rsidR="00AA07F4" w:rsidRDefault="00AA07F4" w:rsidP="00AA07F4">
      <w:pPr>
        <w:rPr>
          <w:rFonts w:ascii="Times New Roman" w:hAnsi="Times New Roman" w:cs="Times New Roman"/>
        </w:rPr>
      </w:pPr>
      <w:r w:rsidRPr="003F2D58">
        <w:rPr>
          <w:rFonts w:ascii="Times New Roman" w:hAnsi="Times New Roman" w:cs="Times New Roman"/>
        </w:rPr>
        <w:t>Table</w:t>
      </w:r>
      <w:r>
        <w:rPr>
          <w:rFonts w:ascii="Times New Roman" w:hAnsi="Times New Roman" w:cs="Times New Roman"/>
        </w:rPr>
        <w:t xml:space="preserve"> </w:t>
      </w:r>
      <w:r w:rsidR="00413641">
        <w:rPr>
          <w:rFonts w:ascii="Times New Roman" w:hAnsi="Times New Roman" w:cs="Times New Roman"/>
        </w:rPr>
        <w:t>S1</w:t>
      </w:r>
    </w:p>
    <w:p w:rsidR="00AA07F4" w:rsidRDefault="00AA07F4" w:rsidP="00AA07F4">
      <w:pPr>
        <w:rPr>
          <w:rFonts w:ascii="Times New Roman" w:hAnsi="Times New Roman" w:cs="Times New Roman"/>
        </w:rPr>
      </w:pPr>
      <w:r w:rsidRPr="00AA07F4">
        <w:rPr>
          <w:rFonts w:ascii="Times New Roman" w:hAnsi="Times New Roman" w:cs="Times New Roman"/>
        </w:rPr>
        <w:t>Design of the potential siRNA sequences</w:t>
      </w:r>
    </w:p>
    <w:tbl>
      <w:tblPr>
        <w:tblW w:w="10160" w:type="dxa"/>
        <w:tblLook w:val="04A0"/>
      </w:tblPr>
      <w:tblGrid>
        <w:gridCol w:w="2100"/>
        <w:gridCol w:w="4040"/>
        <w:gridCol w:w="4020"/>
      </w:tblGrid>
      <w:tr w:rsidR="00AA07F4" w:rsidRPr="00BA4CB6" w:rsidTr="005C6871">
        <w:trPr>
          <w:trHeight w:val="283"/>
        </w:trPr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212121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b/>
                <w:bCs/>
                <w:color w:val="212121"/>
                <w:kern w:val="0"/>
                <w:szCs w:val="21"/>
              </w:rPr>
              <w:t>siRNA ID</w:t>
            </w:r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212121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b/>
                <w:bCs/>
                <w:color w:val="212121"/>
                <w:kern w:val="0"/>
                <w:szCs w:val="21"/>
              </w:rPr>
              <w:t>Sense sequences</w:t>
            </w:r>
          </w:p>
        </w:tc>
        <w:tc>
          <w:tcPr>
            <w:tcW w:w="4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212121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b/>
                <w:bCs/>
                <w:color w:val="212121"/>
                <w:kern w:val="0"/>
                <w:szCs w:val="21"/>
              </w:rPr>
              <w:t>Antisense sequences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3-siRNA1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GAGAAAGUUUGUAAUAUAAA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AUAUUACAAACUUUCUCCUA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3-siRNA2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GACUUAACUGCUCAAGAACC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UCUUGAGCAGUUAAGUCCUG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3-siRNA3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GAUCACUGCAGAGACCUAGG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AGGUCUCUGCAGUGAUCGUU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1s-siRNA1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UGUUAGCUGUUCACAAACU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UUGUGAACAGCUAACAGCAG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1s-siRNA2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GAGAAUUACUGCAAGAUAGG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AUCUUGCAGUAAUUCUCCUG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1s-siRNA3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AUGUUAGUGGUGGUAAAGC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UUACCACCACUAACAUGCGA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D-siRNA1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GAGGACAAAGAAGUGGAACC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UCCACUUCUUUGUCCUCGUA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D-siRNA2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AAGAAUCUGGAUUUGAAAU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UCAAAUCCAGAUUCUUGCUG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FD-siRNA3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CAAAUUACUAAUCUGUAAUC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UACAGAUUAGUAAUUUGGAG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SP2-siRNA1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GAGAUGUAUGUAAUGGAAUG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UCCAUUACAUACAUCUCGUG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SP2-siRNA2</w:t>
            </w: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GGUGUUCUUAUUGUCUAAAC</w:t>
            </w: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UAGACAAUAAGAACACCCAA</w:t>
            </w:r>
          </w:p>
        </w:tc>
      </w:tr>
      <w:tr w:rsidR="00AA07F4" w:rsidRPr="00BA4CB6" w:rsidTr="005C6871">
        <w:trPr>
          <w:trHeight w:val="283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SP2-siRNA3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CUACAGUGUACUUAUAUAUA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BA4CB6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BA4CB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AUAUAAGUACACUGUAGCUG</w:t>
            </w:r>
          </w:p>
        </w:tc>
      </w:tr>
    </w:tbl>
    <w:p w:rsidR="00AA07F4" w:rsidRPr="00AA07F4" w:rsidRDefault="00AA07F4" w:rsidP="00AA07F4">
      <w:pPr>
        <w:rPr>
          <w:rFonts w:ascii="Times New Roman" w:hAnsi="Times New Roman" w:cs="Times New Roman"/>
        </w:rPr>
      </w:pPr>
    </w:p>
    <w:p w:rsidR="00AA07F4" w:rsidRDefault="00AA07F4">
      <w:pPr>
        <w:rPr>
          <w:rFonts w:ascii="Times New Roman" w:hAnsi="Times New Roman" w:cs="Times New Roman"/>
        </w:rPr>
      </w:pPr>
    </w:p>
    <w:sectPr w:rsidR="00AA07F4" w:rsidSect="00915313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72FDD" w:rsidRDefault="00F72FDD" w:rsidP="00AA07F4">
      <w:r>
        <w:separator/>
      </w:r>
    </w:p>
  </w:endnote>
  <w:endnote w:type="continuationSeparator" w:id="1">
    <w:p w:rsidR="00F72FDD" w:rsidRDefault="00F72FDD" w:rsidP="00AA07F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72FDD" w:rsidRDefault="00F72FDD" w:rsidP="00AA07F4">
      <w:r>
        <w:separator/>
      </w:r>
    </w:p>
  </w:footnote>
  <w:footnote w:type="continuationSeparator" w:id="1">
    <w:p w:rsidR="00F72FDD" w:rsidRDefault="00F72FDD" w:rsidP="00AA07F4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NDUyMTcyNzM2NzGzMLNU0lEKTi0uzszPAykwrAUAzuU6YywAAAA="/>
  </w:docVars>
  <w:rsids>
    <w:rsidRoot w:val="0079059C"/>
    <w:rsid w:val="00025661"/>
    <w:rsid w:val="000851CB"/>
    <w:rsid w:val="00091EA7"/>
    <w:rsid w:val="000B46E2"/>
    <w:rsid w:val="002229DC"/>
    <w:rsid w:val="00273E60"/>
    <w:rsid w:val="002B0433"/>
    <w:rsid w:val="003F2D58"/>
    <w:rsid w:val="00413641"/>
    <w:rsid w:val="006249A2"/>
    <w:rsid w:val="006A0D25"/>
    <w:rsid w:val="0071178E"/>
    <w:rsid w:val="0079059C"/>
    <w:rsid w:val="007A7D80"/>
    <w:rsid w:val="007E43FB"/>
    <w:rsid w:val="0086642E"/>
    <w:rsid w:val="008952F3"/>
    <w:rsid w:val="008E2222"/>
    <w:rsid w:val="00915313"/>
    <w:rsid w:val="00A6614D"/>
    <w:rsid w:val="00A95D23"/>
    <w:rsid w:val="00AA07F4"/>
    <w:rsid w:val="00BA4CB6"/>
    <w:rsid w:val="00BF426D"/>
    <w:rsid w:val="00D37AA7"/>
    <w:rsid w:val="00D471A6"/>
    <w:rsid w:val="00D522C4"/>
    <w:rsid w:val="00DB3913"/>
    <w:rsid w:val="00F01600"/>
    <w:rsid w:val="00F10D47"/>
    <w:rsid w:val="00F72FDD"/>
    <w:rsid w:val="00F90C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9D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2D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A07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A07F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A07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A07F4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2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929F9-AC66-474A-8EB2-DB46E7C4E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35328438@qq.com</dc:creator>
  <cp:keywords/>
  <dc:description/>
  <cp:lastModifiedBy>Robin Wei</cp:lastModifiedBy>
  <cp:revision>11</cp:revision>
  <dcterms:created xsi:type="dcterms:W3CDTF">2022-07-18T01:41:00Z</dcterms:created>
  <dcterms:modified xsi:type="dcterms:W3CDTF">2023-04-2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e78ba815635dad8e0ba533d52b25fe995ce7844be5996a505935a4bf328a46</vt:lpwstr>
  </property>
</Properties>
</file>